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23CD697C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03.2023-10.03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13D61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913D61" w:rsidRPr="00553B6B" w:rsidRDefault="00913D61" w:rsidP="00913D61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CC5B233" w:rsidR="00913D61" w:rsidRPr="00913D61" w:rsidRDefault="00913D61" w:rsidP="00913D6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913D61">
              <w:rPr>
                <w:rFonts w:eastAsia="Segoe UI"/>
                <w:b/>
                <w:color w:val="495057"/>
              </w:rPr>
              <w:t xml:space="preserve">ČOKO ZDRAVE KUGLICE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752424A" w:rsidR="00913D61" w:rsidRPr="00913D61" w:rsidRDefault="00913D61" w:rsidP="00913D61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rPr>
                <w:rFonts w:eastAsia="Segoe UI"/>
                <w:color w:val="495057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9C60326" w:rsidR="00913D61" w:rsidRPr="00913D61" w:rsidRDefault="00913D61" w:rsidP="00913D61">
            <w:pPr>
              <w:pStyle w:val="StandardWeb"/>
              <w:spacing w:before="0" w:beforeAutospacing="0" w:after="0" w:afterAutospacing="0"/>
            </w:pPr>
            <w:r w:rsidRPr="00913D61">
              <w:rPr>
                <w:rFonts w:eastAsia="Segoe UI"/>
                <w:color w:val="495057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2C73A2CC" w:rsidR="00913D61" w:rsidRPr="00913D61" w:rsidRDefault="00913D61" w:rsidP="00913D61">
            <w:pPr>
              <w:pStyle w:val="StandardWeb"/>
              <w:spacing w:before="0" w:beforeAutospacing="0" w:after="0" w:afterAutospacing="0"/>
            </w:pPr>
            <w:r w:rsidRPr="00913D61">
              <w:rPr>
                <w:rFonts w:eastAsia="Segoe UI"/>
                <w:color w:val="495057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6B39255A" w:rsidR="00913D61" w:rsidRPr="00913D61" w:rsidRDefault="00913D61" w:rsidP="00913D61">
            <w:pPr>
              <w:pStyle w:val="StandardWeb"/>
              <w:spacing w:before="0" w:beforeAutospacing="0" w:after="0" w:afterAutospacing="0"/>
            </w:pPr>
            <w:r w:rsidRPr="00913D61">
              <w:rPr>
                <w:rFonts w:eastAsia="Segoe UI"/>
                <w:color w:val="495057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A5AE536" w:rsidR="00913D61" w:rsidRPr="00913D61" w:rsidRDefault="00913D61" w:rsidP="00913D61">
            <w:pPr>
              <w:pStyle w:val="StandardWeb"/>
              <w:spacing w:before="0" w:beforeAutospacing="0" w:after="0" w:afterAutospacing="0"/>
            </w:pPr>
            <w:proofErr w:type="spellStart"/>
            <w:r w:rsidRPr="00913D61">
              <w:rPr>
                <w:rFonts w:eastAsia="Segoe UI"/>
                <w:color w:val="495057"/>
              </w:rPr>
              <w:t>Gluten</w:t>
            </w:r>
            <w:proofErr w:type="spellEnd"/>
            <w:r w:rsidRPr="00913D61">
              <w:rPr>
                <w:rFonts w:eastAsia="Segoe UI"/>
                <w:color w:val="495057"/>
              </w:rPr>
              <w:t>(S), Kikiriki(T), Soja(S), Mlijeko(S), Laktoza(S)</w:t>
            </w:r>
          </w:p>
        </w:tc>
      </w:tr>
      <w:tr w:rsidR="003C32AA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1600161A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913D61">
              <w:rPr>
                <w:b/>
              </w:rPr>
              <w:t>VOĆE, SALATA ZELENA, TJESTENINA S MLJEVENOM PURETINOM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7BF931EE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57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5ED568F9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4AE1BF95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782CABF3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66A9BCF" w:rsidR="003C32AA" w:rsidRPr="00913D61" w:rsidRDefault="00913D61" w:rsidP="003C32AA">
            <w:pPr>
              <w:pStyle w:val="StandardWeb"/>
              <w:spacing w:before="0" w:beforeAutospacing="0" w:after="0" w:afterAutospacing="0"/>
            </w:pPr>
            <w:proofErr w:type="spellStart"/>
            <w:r w:rsidRPr="00913D61">
              <w:t>Gluten</w:t>
            </w:r>
            <w:proofErr w:type="spellEnd"/>
            <w:r w:rsidRPr="00913D61">
              <w:t xml:space="preserve">(S), Soja(T), Celer(T), </w:t>
            </w:r>
            <w:proofErr w:type="spellStart"/>
            <w:r w:rsidRPr="00913D61">
              <w:t>Gluten</w:t>
            </w:r>
            <w:proofErr w:type="spellEnd"/>
            <w:r w:rsidRPr="00913D61">
              <w:t>(T), Celer(S)</w:t>
            </w:r>
          </w:p>
        </w:tc>
      </w:tr>
      <w:tr w:rsidR="003C32AA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1E11D768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913D61">
              <w:rPr>
                <w:b/>
              </w:rPr>
              <w:t>VARIVO OD GRAŠKA I POVRĆA S NJOKIMA , ŠKOLSKI KRUH 1/2 ŠNITE, VOĆ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38FC9E2B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642D6DD6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9,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10624F7E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9,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6FF951F" w:rsidR="003C32AA" w:rsidRPr="00913D61" w:rsidRDefault="00913D61" w:rsidP="003C32AA">
            <w:pPr>
              <w:pStyle w:val="StandardWeb"/>
              <w:spacing w:before="0" w:beforeAutospacing="0" w:after="0" w:afterAutospacing="0"/>
              <w:jc w:val="center"/>
            </w:pPr>
            <w:r w:rsidRPr="00913D61"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228E806" w:rsidR="003C32AA" w:rsidRPr="00913D61" w:rsidRDefault="00913D61" w:rsidP="003C32AA">
            <w:pPr>
              <w:pStyle w:val="StandardWeb"/>
              <w:spacing w:before="0" w:beforeAutospacing="0" w:after="0" w:afterAutospacing="0"/>
            </w:pPr>
            <w:r w:rsidRPr="00913D61">
              <w:t xml:space="preserve">Celer(T), </w:t>
            </w:r>
            <w:proofErr w:type="spellStart"/>
            <w:r w:rsidRPr="00913D61">
              <w:t>Gluten</w:t>
            </w:r>
            <w:proofErr w:type="spellEnd"/>
            <w:r w:rsidRPr="00913D61">
              <w:t xml:space="preserve">(T), </w:t>
            </w:r>
            <w:proofErr w:type="spellStart"/>
            <w:r w:rsidRPr="00913D61">
              <w:t>Gluten</w:t>
            </w:r>
            <w:proofErr w:type="spellEnd"/>
            <w:r w:rsidRPr="00913D61">
              <w:t>(S), Jaja(T), Mlijeko(T), Celer(S), Soja(T), Soja(S), Sezam(S), Lupina(T)</w:t>
            </w:r>
          </w:p>
        </w:tc>
      </w:tr>
      <w:tr w:rsidR="003C32AA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750DD08" w:rsidR="003C32AA" w:rsidRPr="00913D61" w:rsidRDefault="00913D61" w:rsidP="003C32A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UREĆI PERKELT S PIRE </w:t>
            </w:r>
            <w:proofErr w:type="gramStart"/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>KRUMPIROM ,</w:t>
            </w:r>
            <w:proofErr w:type="gramEnd"/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OĆ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68FCB35C" w:rsidR="003C32AA" w:rsidRPr="00913D61" w:rsidRDefault="00913D61" w:rsidP="003C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65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3D7F178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9FB4ED5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036451F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867AAFF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Laktoza</w:t>
            </w:r>
            <w:proofErr w:type="spellEnd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 xml:space="preserve">(S), Gluten(T), </w:t>
            </w:r>
            <w:proofErr w:type="spellStart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Mlijeko</w:t>
            </w:r>
            <w:proofErr w:type="spellEnd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(S)</w:t>
            </w:r>
          </w:p>
        </w:tc>
      </w:tr>
      <w:tr w:rsidR="003C32AA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1A423C10" w:rsidR="003C32AA" w:rsidRPr="00913D61" w:rsidRDefault="00913D61" w:rsidP="003C32A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BLJI ŠTAPIĆI UZ KUHANO MIJEŠANO </w:t>
            </w:r>
            <w:proofErr w:type="gramStart"/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>POVRĆE ,</w:t>
            </w:r>
            <w:proofErr w:type="gramEnd"/>
            <w:r w:rsidRPr="00913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LATA KUPUS , VOĆ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7519CD33" w:rsidR="003C32AA" w:rsidRPr="00913D61" w:rsidRDefault="00913D61" w:rsidP="003C32AA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52,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33628CC8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16,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4800E353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18,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B02639B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eastAsia="Calibri" w:hAnsi="Times New Roman" w:cs="Times New Roman"/>
                <w:sz w:val="24"/>
                <w:szCs w:val="24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5591B924" w:rsidR="003C32AA" w:rsidRPr="00913D61" w:rsidRDefault="00913D61" w:rsidP="003C32A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13D61">
              <w:rPr>
                <w:rFonts w:ascii="Times New Roman" w:hAnsi="Times New Roman" w:cs="Times New Roman"/>
                <w:sz w:val="24"/>
                <w:szCs w:val="24"/>
              </w:rPr>
              <w:t xml:space="preserve">Gluten(S), </w:t>
            </w:r>
            <w:proofErr w:type="spellStart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Riba</w:t>
            </w:r>
            <w:proofErr w:type="spellEnd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Mekušci</w:t>
            </w:r>
            <w:proofErr w:type="spellEnd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Celer</w:t>
            </w:r>
            <w:proofErr w:type="spellEnd"/>
            <w:r w:rsidRPr="00913D61">
              <w:rPr>
                <w:rFonts w:ascii="Times New Roman" w:hAnsi="Times New Roman" w:cs="Times New Roman"/>
                <w:sz w:val="24"/>
                <w:szCs w:val="24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50F6A5B-414A-4509-B321-B97534ED1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3-02-23T08:42:00Z</dcterms:created>
  <dcterms:modified xsi:type="dcterms:W3CDTF">2023-03-08T10:06:00Z</dcterms:modified>
</cp:coreProperties>
</file>